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E5CC9C" w14:textId="3109C7D3" w:rsidR="00E614EC" w:rsidRPr="00A52764" w:rsidRDefault="00663D4D" w:rsidP="00503BB8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A52764">
        <w:rPr>
          <w:rFonts w:ascii="Times New Roman" w:hAnsi="Times New Roman" w:cs="Times New Roman"/>
          <w:b/>
          <w:bCs/>
          <w:sz w:val="28"/>
          <w:szCs w:val="28"/>
          <w:u w:val="single"/>
        </w:rPr>
        <w:t>Teaching Faculty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9"/>
        <w:gridCol w:w="4359"/>
        <w:gridCol w:w="2128"/>
        <w:gridCol w:w="2300"/>
      </w:tblGrid>
      <w:tr w:rsidR="008F5BE9" w:rsidRPr="00663D4D" w14:paraId="299526B8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  <w:hideMark/>
          </w:tcPr>
          <w:p w14:paraId="0DAD9A29" w14:textId="77777777" w:rsidR="00663D4D" w:rsidRPr="00663D4D" w:rsidRDefault="00663D4D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.NO</w:t>
            </w:r>
          </w:p>
        </w:tc>
        <w:tc>
          <w:tcPr>
            <w:tcW w:w="2276" w:type="pct"/>
            <w:shd w:val="clear" w:color="auto" w:fill="auto"/>
            <w:noWrap/>
            <w:vAlign w:val="bottom"/>
            <w:hideMark/>
          </w:tcPr>
          <w:p w14:paraId="57FFE1BF" w14:textId="77777777" w:rsidR="00663D4D" w:rsidRPr="00663D4D" w:rsidRDefault="00663D4D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eacher name</w:t>
            </w:r>
          </w:p>
        </w:tc>
        <w:tc>
          <w:tcPr>
            <w:tcW w:w="1111" w:type="pct"/>
            <w:shd w:val="clear" w:color="auto" w:fill="auto"/>
            <w:vAlign w:val="bottom"/>
            <w:hideMark/>
          </w:tcPr>
          <w:p w14:paraId="0E8447D6" w14:textId="77777777" w:rsidR="00663D4D" w:rsidRPr="00663D4D" w:rsidRDefault="00663D4D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ESIGNATION</w:t>
            </w:r>
          </w:p>
        </w:tc>
        <w:tc>
          <w:tcPr>
            <w:tcW w:w="1201" w:type="pct"/>
            <w:shd w:val="clear" w:color="auto" w:fill="auto"/>
            <w:noWrap/>
            <w:vAlign w:val="bottom"/>
            <w:hideMark/>
          </w:tcPr>
          <w:p w14:paraId="03C4A25B" w14:textId="77777777" w:rsidR="00663D4D" w:rsidRPr="00663D4D" w:rsidRDefault="00663D4D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PROFESSIONAL</w:t>
            </w:r>
          </w:p>
        </w:tc>
      </w:tr>
      <w:tr w:rsidR="00F13F0F" w:rsidRPr="00663D4D" w14:paraId="25E84318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59FB3A62" w14:textId="659BC3C8" w:rsidR="00663D4D" w:rsidRPr="00F13F0F" w:rsidRDefault="00663D4D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  <w:hideMark/>
          </w:tcPr>
          <w:p w14:paraId="15FB9DC4" w14:textId="7234F463" w:rsidR="00663D4D" w:rsidRPr="00663D4D" w:rsidRDefault="00B374C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rs. RAJBIR KAUR</w:t>
            </w:r>
          </w:p>
        </w:tc>
        <w:tc>
          <w:tcPr>
            <w:tcW w:w="1111" w:type="pct"/>
            <w:shd w:val="clear" w:color="auto" w:fill="auto"/>
            <w:noWrap/>
            <w:vAlign w:val="bottom"/>
            <w:hideMark/>
          </w:tcPr>
          <w:p w14:paraId="70E02BB6" w14:textId="77777777" w:rsidR="00663D4D" w:rsidRPr="00663D4D" w:rsidRDefault="00663D4D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NCIPAL</w:t>
            </w:r>
          </w:p>
        </w:tc>
        <w:tc>
          <w:tcPr>
            <w:tcW w:w="1201" w:type="pct"/>
            <w:shd w:val="clear" w:color="auto" w:fill="auto"/>
            <w:noWrap/>
            <w:vAlign w:val="bottom"/>
            <w:hideMark/>
          </w:tcPr>
          <w:p w14:paraId="62F9D835" w14:textId="58654529" w:rsidR="00663D4D" w:rsidRPr="00663D4D" w:rsidRDefault="00B374C1" w:rsidP="00B374C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A.;.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A;B.Ed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="00663D4D"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86011" w:rsidRPr="00663D4D" w14:paraId="0D1C1CA1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0743B058" w14:textId="77777777" w:rsidR="00586011" w:rsidRPr="00F13F0F" w:rsidRDefault="0058601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4AD0D35F" w14:textId="72EBC913" w:rsidR="00586011" w:rsidRDefault="0058601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ANDEEP KAUR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4849AE37" w14:textId="6D31032F" w:rsidR="00586011" w:rsidRPr="00663D4D" w:rsidRDefault="00B374C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GT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4DAD517E" w14:textId="50BE52E5" w:rsidR="00586011" w:rsidRDefault="00B374C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Sc.;MSc.;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Ed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586011" w:rsidRPr="00663D4D" w14:paraId="0C3EDA42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3A283B52" w14:textId="77777777" w:rsidR="00586011" w:rsidRPr="00F13F0F" w:rsidRDefault="0058601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  <w:hideMark/>
          </w:tcPr>
          <w:p w14:paraId="3478903B" w14:textId="77777777" w:rsidR="00586011" w:rsidRPr="00663D4D" w:rsidRDefault="0058601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TWANT KAUR</w:t>
            </w:r>
          </w:p>
        </w:tc>
        <w:tc>
          <w:tcPr>
            <w:tcW w:w="1111" w:type="pct"/>
            <w:shd w:val="clear" w:color="auto" w:fill="auto"/>
            <w:noWrap/>
            <w:vAlign w:val="bottom"/>
            <w:hideMark/>
          </w:tcPr>
          <w:p w14:paraId="1042004D" w14:textId="77777777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T</w:t>
            </w:r>
          </w:p>
        </w:tc>
        <w:tc>
          <w:tcPr>
            <w:tcW w:w="1201" w:type="pct"/>
            <w:shd w:val="clear" w:color="auto" w:fill="auto"/>
            <w:noWrap/>
            <w:vAlign w:val="bottom"/>
            <w:hideMark/>
          </w:tcPr>
          <w:p w14:paraId="4F124DC8" w14:textId="77777777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P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</w:t>
            </w:r>
          </w:p>
        </w:tc>
      </w:tr>
      <w:tr w:rsidR="00586011" w:rsidRPr="00663D4D" w14:paraId="16F5FA05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6247DF54" w14:textId="77777777" w:rsidR="00586011" w:rsidRPr="00F13F0F" w:rsidRDefault="0058601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  <w:hideMark/>
          </w:tcPr>
          <w:p w14:paraId="7A4F930C" w14:textId="0A15913B" w:rsidR="00586011" w:rsidRPr="00663D4D" w:rsidRDefault="00B374C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RPREET KAUR</w:t>
            </w:r>
          </w:p>
        </w:tc>
        <w:tc>
          <w:tcPr>
            <w:tcW w:w="1111" w:type="pct"/>
            <w:shd w:val="clear" w:color="auto" w:fill="auto"/>
            <w:noWrap/>
            <w:vAlign w:val="bottom"/>
            <w:hideMark/>
          </w:tcPr>
          <w:p w14:paraId="59C92506" w14:textId="77777777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GT</w:t>
            </w:r>
          </w:p>
        </w:tc>
        <w:tc>
          <w:tcPr>
            <w:tcW w:w="1201" w:type="pct"/>
            <w:shd w:val="clear" w:color="auto" w:fill="auto"/>
            <w:noWrap/>
            <w:vAlign w:val="bottom"/>
            <w:hideMark/>
          </w:tcPr>
          <w:p w14:paraId="149E4627" w14:textId="30E5A8AA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c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="00B374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;B.Ed.</w:t>
            </w:r>
          </w:p>
        </w:tc>
      </w:tr>
      <w:tr w:rsidR="00B374C1" w:rsidRPr="00663D4D" w14:paraId="1C1B6113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75855FF7" w14:textId="77777777" w:rsidR="00B374C1" w:rsidRPr="00F13F0F" w:rsidRDefault="00B374C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  <w:hideMark/>
          </w:tcPr>
          <w:p w14:paraId="18BF71E1" w14:textId="4E760EFF" w:rsidR="00B374C1" w:rsidRPr="00663D4D" w:rsidRDefault="00B374C1" w:rsidP="00B374C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MSON ERISTON</w:t>
            </w:r>
          </w:p>
        </w:tc>
        <w:tc>
          <w:tcPr>
            <w:tcW w:w="1111" w:type="pct"/>
            <w:shd w:val="clear" w:color="auto" w:fill="auto"/>
            <w:noWrap/>
            <w:vAlign w:val="bottom"/>
            <w:hideMark/>
          </w:tcPr>
          <w:p w14:paraId="038094FE" w14:textId="222A1E89" w:rsidR="00B374C1" w:rsidRPr="00663D4D" w:rsidRDefault="00B374C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GT</w:t>
            </w:r>
          </w:p>
        </w:tc>
        <w:tc>
          <w:tcPr>
            <w:tcW w:w="1201" w:type="pct"/>
            <w:shd w:val="clear" w:color="auto" w:fill="auto"/>
            <w:noWrap/>
            <w:vAlign w:val="bottom"/>
            <w:hideMark/>
          </w:tcPr>
          <w:p w14:paraId="76E075FD" w14:textId="44E235B3" w:rsidR="00B374C1" w:rsidRPr="00663D4D" w:rsidRDefault="00B374C1" w:rsidP="00B374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Sc.; B. Ed.</w:t>
            </w:r>
          </w:p>
        </w:tc>
      </w:tr>
      <w:tr w:rsidR="00B374C1" w:rsidRPr="00663D4D" w14:paraId="7CF2549D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6D9F4311" w14:textId="77777777" w:rsidR="00B374C1" w:rsidRPr="00F13F0F" w:rsidRDefault="00B374C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11DCD3F2" w14:textId="3532FC41" w:rsidR="00B374C1" w:rsidRPr="00663D4D" w:rsidRDefault="00B374C1" w:rsidP="00B374C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BNAM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5FBBACA0" w14:textId="0004167E" w:rsidR="00B374C1" w:rsidRPr="00663D4D" w:rsidRDefault="00B374C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GT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3DDA5B6E" w14:textId="37DFA130" w:rsidR="00B374C1" w:rsidRDefault="00B374C1" w:rsidP="00B374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A.; B. Ed.</w:t>
            </w:r>
          </w:p>
        </w:tc>
      </w:tr>
      <w:tr w:rsidR="00B374C1" w:rsidRPr="00663D4D" w14:paraId="51373CC2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6167DA9C" w14:textId="77777777" w:rsidR="00B374C1" w:rsidRPr="00F13F0F" w:rsidRDefault="00B374C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  <w:hideMark/>
          </w:tcPr>
          <w:p w14:paraId="683A822A" w14:textId="4A41CAE4" w:rsidR="00B374C1" w:rsidRPr="00663D4D" w:rsidRDefault="00B374C1" w:rsidP="00B374C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LJEET KAUR</w:t>
            </w:r>
          </w:p>
        </w:tc>
        <w:tc>
          <w:tcPr>
            <w:tcW w:w="1111" w:type="pct"/>
            <w:shd w:val="clear" w:color="auto" w:fill="auto"/>
            <w:noWrap/>
            <w:vAlign w:val="bottom"/>
            <w:hideMark/>
          </w:tcPr>
          <w:p w14:paraId="27A069E3" w14:textId="59116E89" w:rsidR="00B374C1" w:rsidRPr="00663D4D" w:rsidRDefault="00B374C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GT</w:t>
            </w:r>
          </w:p>
        </w:tc>
        <w:tc>
          <w:tcPr>
            <w:tcW w:w="1201" w:type="pct"/>
            <w:shd w:val="clear" w:color="auto" w:fill="auto"/>
            <w:noWrap/>
            <w:vAlign w:val="bottom"/>
            <w:hideMark/>
          </w:tcPr>
          <w:p w14:paraId="500B0121" w14:textId="0CCA5238" w:rsidR="00B374C1" w:rsidRPr="00663D4D" w:rsidRDefault="00B374C1" w:rsidP="00B374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A.; B. Ed.</w:t>
            </w:r>
          </w:p>
        </w:tc>
      </w:tr>
      <w:tr w:rsidR="00B374C1" w:rsidRPr="00663D4D" w14:paraId="5DC20D60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4F22BC49" w14:textId="77777777" w:rsidR="00B374C1" w:rsidRPr="00F13F0F" w:rsidRDefault="00B374C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  <w:hideMark/>
          </w:tcPr>
          <w:p w14:paraId="029E263F" w14:textId="48C0D6A8" w:rsidR="00B374C1" w:rsidRPr="00663D4D" w:rsidRDefault="00B374C1" w:rsidP="00B374C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MAL MAHAJAN</w:t>
            </w:r>
          </w:p>
        </w:tc>
        <w:tc>
          <w:tcPr>
            <w:tcW w:w="1111" w:type="pct"/>
            <w:shd w:val="clear" w:color="auto" w:fill="auto"/>
            <w:noWrap/>
            <w:vAlign w:val="bottom"/>
            <w:hideMark/>
          </w:tcPr>
          <w:p w14:paraId="082DFDAE" w14:textId="28F7BA3B" w:rsidR="00B374C1" w:rsidRPr="00663D4D" w:rsidRDefault="00B374C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GT</w:t>
            </w:r>
          </w:p>
        </w:tc>
        <w:tc>
          <w:tcPr>
            <w:tcW w:w="1201" w:type="pct"/>
            <w:shd w:val="clear" w:color="auto" w:fill="auto"/>
            <w:noWrap/>
            <w:vAlign w:val="bottom"/>
            <w:hideMark/>
          </w:tcPr>
          <w:p w14:paraId="6769B7EE" w14:textId="42B0430C" w:rsidR="00B374C1" w:rsidRPr="00663D4D" w:rsidRDefault="00B374C1" w:rsidP="00B374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Sc.; B. Ed.</w:t>
            </w:r>
          </w:p>
        </w:tc>
      </w:tr>
      <w:tr w:rsidR="00B374C1" w:rsidRPr="00663D4D" w14:paraId="029E4E78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78880A51" w14:textId="77777777" w:rsidR="00B374C1" w:rsidRPr="00F13F0F" w:rsidRDefault="00B374C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  <w:hideMark/>
          </w:tcPr>
          <w:p w14:paraId="1600BB97" w14:textId="27EFAC24" w:rsidR="00B374C1" w:rsidRPr="00663D4D" w:rsidRDefault="00B374C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</w:t>
            </w: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IT KAUR</w:t>
            </w:r>
          </w:p>
        </w:tc>
        <w:tc>
          <w:tcPr>
            <w:tcW w:w="1111" w:type="pct"/>
            <w:shd w:val="clear" w:color="auto" w:fill="auto"/>
            <w:noWrap/>
            <w:vAlign w:val="bottom"/>
            <w:hideMark/>
          </w:tcPr>
          <w:p w14:paraId="35295491" w14:textId="30AB98FA" w:rsidR="00B374C1" w:rsidRPr="00663D4D" w:rsidRDefault="00B374C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GT</w:t>
            </w:r>
          </w:p>
        </w:tc>
        <w:tc>
          <w:tcPr>
            <w:tcW w:w="1201" w:type="pct"/>
            <w:shd w:val="clear" w:color="auto" w:fill="auto"/>
            <w:noWrap/>
            <w:vAlign w:val="bottom"/>
            <w:hideMark/>
          </w:tcPr>
          <w:p w14:paraId="0D9E07CF" w14:textId="421875A1" w:rsidR="00B374C1" w:rsidRPr="00663D4D" w:rsidRDefault="00B374C1" w:rsidP="00B374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A.; B. Ed.</w:t>
            </w:r>
          </w:p>
        </w:tc>
      </w:tr>
      <w:tr w:rsidR="00B374C1" w:rsidRPr="00663D4D" w14:paraId="68204720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0E3502E6" w14:textId="77777777" w:rsidR="00B374C1" w:rsidRPr="00F13F0F" w:rsidRDefault="00B374C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22BCF8F7" w14:textId="3F656DEA" w:rsidR="00B374C1" w:rsidRPr="00663D4D" w:rsidRDefault="00B374C1" w:rsidP="00B374C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HARJINDER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UR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46A7EA2E" w14:textId="31368E57" w:rsidR="00B374C1" w:rsidRPr="00663D4D" w:rsidRDefault="00B374C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T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32CFC75F" w14:textId="14FF5B67" w:rsidR="00B374C1" w:rsidRPr="00663D4D" w:rsidRDefault="00B374C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T</w:t>
            </w:r>
          </w:p>
        </w:tc>
      </w:tr>
      <w:tr w:rsidR="00B374C1" w:rsidRPr="00663D4D" w14:paraId="1430B413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395578A2" w14:textId="77777777" w:rsidR="00B374C1" w:rsidRPr="00F13F0F" w:rsidRDefault="00B374C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1F01A8CF" w14:textId="23622FF3" w:rsidR="00B374C1" w:rsidRPr="00663D4D" w:rsidRDefault="00B374C1" w:rsidP="00B374C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RANJIT KAUR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1DB5CB64" w14:textId="08D6333B" w:rsidR="00B374C1" w:rsidRPr="00663D4D" w:rsidRDefault="00B374C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T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62488C06" w14:textId="1C780985" w:rsidR="00B374C1" w:rsidRPr="00663D4D" w:rsidRDefault="00B374C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T</w:t>
            </w:r>
          </w:p>
        </w:tc>
      </w:tr>
      <w:tr w:rsidR="00B374C1" w:rsidRPr="00663D4D" w14:paraId="598FF69A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2B78F3FA" w14:textId="77777777" w:rsidR="00B374C1" w:rsidRPr="00F13F0F" w:rsidRDefault="00B374C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5A3484B4" w14:textId="4411F7CD" w:rsidR="00B374C1" w:rsidRPr="00663D4D" w:rsidRDefault="00B374C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VITA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2BD3C0CA" w14:textId="005C4E11" w:rsidR="00B374C1" w:rsidRPr="00663D4D" w:rsidRDefault="00B374C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T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7597BF39" w14:textId="702B8670" w:rsidR="00B374C1" w:rsidRPr="00663D4D" w:rsidRDefault="00B374C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B.A.; </w:t>
            </w: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T</w:t>
            </w:r>
          </w:p>
        </w:tc>
      </w:tr>
      <w:tr w:rsidR="00B374C1" w:rsidRPr="00663D4D" w14:paraId="3019F29A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02F44665" w14:textId="77777777" w:rsidR="00B374C1" w:rsidRPr="00F13F0F" w:rsidRDefault="00B374C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703D3900" w14:textId="50D17398" w:rsidR="00B374C1" w:rsidRPr="00663D4D" w:rsidRDefault="00B374C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RDEEP KAUR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77C0AA90" w14:textId="0E4C6EA8" w:rsidR="00B374C1" w:rsidRPr="00663D4D" w:rsidRDefault="00B374C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T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355C46EE" w14:textId="253DCDBE" w:rsidR="00B374C1" w:rsidRPr="00663D4D" w:rsidRDefault="00B374C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T</w:t>
            </w:r>
          </w:p>
        </w:tc>
      </w:tr>
      <w:tr w:rsidR="00B374C1" w:rsidRPr="00663D4D" w14:paraId="408747CE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6E7CC520" w14:textId="2C76FC34" w:rsidR="00B374C1" w:rsidRPr="00B374C1" w:rsidRDefault="00B374C1" w:rsidP="00B374C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14</w:t>
            </w: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43A34BE5" w14:textId="4F0ABA07" w:rsidR="00B374C1" w:rsidRPr="00663D4D" w:rsidRDefault="00B374C1" w:rsidP="00B374C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RANJIT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6AA35FFD" w14:textId="698F8DBC" w:rsidR="00B374C1" w:rsidRPr="00663D4D" w:rsidRDefault="00B374C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T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18A657E9" w14:textId="433D546A" w:rsidR="00B374C1" w:rsidRPr="00663D4D" w:rsidRDefault="00B374C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B.A.; </w:t>
            </w: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T</w:t>
            </w:r>
          </w:p>
        </w:tc>
      </w:tr>
      <w:tr w:rsidR="00B374C1" w:rsidRPr="00663D4D" w14:paraId="08DBD45F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20DA9297" w14:textId="2CD82960" w:rsidR="00B374C1" w:rsidRPr="00B374C1" w:rsidRDefault="00B374C1" w:rsidP="00B374C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15.</w:t>
            </w: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7C365BC8" w14:textId="22DC4EA9" w:rsidR="00B374C1" w:rsidRPr="00663D4D" w:rsidRDefault="00B374C1" w:rsidP="00B374C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NJIT KAUR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4C6BF8F3" w14:textId="78C26F4D" w:rsidR="00B374C1" w:rsidRPr="00663D4D" w:rsidRDefault="00B374C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T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653A4E54" w14:textId="5634C8DE" w:rsidR="00B374C1" w:rsidRPr="00663D4D" w:rsidRDefault="00B374C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T</w:t>
            </w:r>
          </w:p>
        </w:tc>
      </w:tr>
      <w:tr w:rsidR="00B374C1" w:rsidRPr="00663D4D" w14:paraId="460A4AC1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746EEA8B" w14:textId="10508005" w:rsidR="00B374C1" w:rsidRPr="00B374C1" w:rsidRDefault="00B374C1" w:rsidP="00B374C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16.</w:t>
            </w: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5E28D2E0" w14:textId="420ADC11" w:rsidR="00B374C1" w:rsidRPr="00663D4D" w:rsidRDefault="00B374C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NITA GUPTA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5F2EC94B" w14:textId="35A955D6" w:rsidR="00B374C1" w:rsidRPr="00663D4D" w:rsidRDefault="00B374C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T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20ED2DFF" w14:textId="3C4ECE88" w:rsidR="00B374C1" w:rsidRPr="00663D4D" w:rsidRDefault="00B374C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A.; B. Ed.</w:t>
            </w:r>
          </w:p>
        </w:tc>
      </w:tr>
      <w:tr w:rsidR="00B374C1" w:rsidRPr="00663D4D" w14:paraId="119FCB0E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13E2B405" w14:textId="37A38CEE" w:rsidR="00B374C1" w:rsidRPr="00B374C1" w:rsidRDefault="00B374C1" w:rsidP="00B374C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17.</w:t>
            </w: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7B20D87D" w14:textId="4EA0756B" w:rsidR="00B374C1" w:rsidRPr="00663D4D" w:rsidRDefault="00B374C1" w:rsidP="00B374C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ELAM BALA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361E27DA" w14:textId="7CC55B8B" w:rsidR="00B374C1" w:rsidRPr="00663D4D" w:rsidRDefault="00B374C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T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3DEB9429" w14:textId="3A55D3E4" w:rsidR="00B374C1" w:rsidRPr="00663D4D" w:rsidRDefault="00B374C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</w:t>
            </w:r>
          </w:p>
        </w:tc>
      </w:tr>
      <w:tr w:rsidR="00B374C1" w:rsidRPr="00663D4D" w14:paraId="7D644FAA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3A3D899D" w14:textId="2561E539" w:rsidR="00B374C1" w:rsidRPr="00B374C1" w:rsidRDefault="00B374C1" w:rsidP="00B374C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18.</w:t>
            </w: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65D52858" w14:textId="09AE96FE" w:rsidR="00B374C1" w:rsidRPr="00663D4D" w:rsidRDefault="00B374C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NDEEP KAUR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3D79AFC8" w14:textId="09E3347E" w:rsidR="00B374C1" w:rsidRPr="00663D4D" w:rsidRDefault="00B374C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T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00595025" w14:textId="6C616B4F" w:rsidR="00B374C1" w:rsidRPr="00663D4D" w:rsidRDefault="00B374C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A.; B. Ed.</w:t>
            </w:r>
          </w:p>
        </w:tc>
      </w:tr>
      <w:tr w:rsidR="00B374C1" w:rsidRPr="00663D4D" w14:paraId="39225C8F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0C511DC1" w14:textId="425DD930" w:rsidR="00B374C1" w:rsidRPr="00B374C1" w:rsidRDefault="00B374C1" w:rsidP="00B374C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19.</w:t>
            </w: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1EEF33AE" w14:textId="39416536" w:rsidR="00B374C1" w:rsidRPr="00663D4D" w:rsidRDefault="00B374C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JEET KAUR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599E6763" w14:textId="1CD49BA4" w:rsidR="00B374C1" w:rsidRPr="00663D4D" w:rsidRDefault="00B374C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BRARIAN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2CF11E41" w14:textId="23639FF2" w:rsidR="00B374C1" w:rsidRPr="00663D4D" w:rsidRDefault="00B374C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b</w:t>
            </w:r>
          </w:p>
        </w:tc>
      </w:tr>
      <w:tr w:rsidR="00586011" w:rsidRPr="00663D4D" w14:paraId="04764120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7645B595" w14:textId="4FAEB069" w:rsidR="00586011" w:rsidRPr="00B374C1" w:rsidRDefault="00B374C1" w:rsidP="00B374C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20.</w:t>
            </w: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6B541AF3" w14:textId="334D2C98" w:rsidR="00586011" w:rsidRPr="00663D4D" w:rsidRDefault="003D2B69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JAT VOHRA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149AC601" w14:textId="64A23ADB" w:rsidR="00586011" w:rsidRPr="00663D4D" w:rsidRDefault="003D2B69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GT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10AAD33B" w14:textId="5B8827F0" w:rsidR="00586011" w:rsidRPr="00663D4D" w:rsidRDefault="003D2B69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Tec</w:t>
            </w:r>
            <w:proofErr w:type="spellEnd"/>
          </w:p>
        </w:tc>
      </w:tr>
      <w:tr w:rsidR="00586011" w:rsidRPr="00663D4D" w14:paraId="49E453DE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47AD0F10" w14:textId="3A916C72" w:rsidR="00586011" w:rsidRPr="003D2B69" w:rsidRDefault="003D2B69" w:rsidP="003D2B69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21.</w:t>
            </w: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5527B99E" w14:textId="32B48169" w:rsidR="00586011" w:rsidRPr="00663D4D" w:rsidRDefault="003D2B69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NISH SHARMA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7008D64F" w14:textId="664AD544" w:rsidR="00586011" w:rsidRPr="00663D4D" w:rsidRDefault="003D2B69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T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1E1294D4" w14:textId="01338D6F" w:rsidR="00586011" w:rsidRPr="00663D4D" w:rsidRDefault="003D2B69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.P.E</w:t>
            </w: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.</w:t>
            </w:r>
          </w:p>
        </w:tc>
      </w:tr>
    </w:tbl>
    <w:p w14:paraId="5F43AD9C" w14:textId="77777777" w:rsidR="00663D4D" w:rsidRPr="00663D4D" w:rsidRDefault="00663D4D">
      <w:pPr>
        <w:rPr>
          <w:rFonts w:ascii="Times New Roman" w:hAnsi="Times New Roman" w:cs="Times New Roman"/>
          <w:sz w:val="24"/>
          <w:szCs w:val="24"/>
        </w:rPr>
      </w:pPr>
    </w:p>
    <w:sectPr w:rsidR="00663D4D" w:rsidRPr="00663D4D" w:rsidSect="007821AB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3E4AED"/>
    <w:multiLevelType w:val="hybridMultilevel"/>
    <w:tmpl w:val="456A7F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MTcyNza2MDMwNLRQ0lEKTi0uzszPAykwqgUAJGL6DiwAAAA="/>
  </w:docVars>
  <w:rsids>
    <w:rsidRoot w:val="00E614EC"/>
    <w:rsid w:val="00014053"/>
    <w:rsid w:val="001674BE"/>
    <w:rsid w:val="003741F5"/>
    <w:rsid w:val="003D2B69"/>
    <w:rsid w:val="00430526"/>
    <w:rsid w:val="00462182"/>
    <w:rsid w:val="00503BB8"/>
    <w:rsid w:val="005514E1"/>
    <w:rsid w:val="00586011"/>
    <w:rsid w:val="005E11EC"/>
    <w:rsid w:val="00663D4D"/>
    <w:rsid w:val="00701720"/>
    <w:rsid w:val="007821AB"/>
    <w:rsid w:val="008F5BE9"/>
    <w:rsid w:val="009F21FF"/>
    <w:rsid w:val="00A33F62"/>
    <w:rsid w:val="00A4233F"/>
    <w:rsid w:val="00A52764"/>
    <w:rsid w:val="00A71CE2"/>
    <w:rsid w:val="00AE4934"/>
    <w:rsid w:val="00B374C1"/>
    <w:rsid w:val="00E42E97"/>
    <w:rsid w:val="00E614EC"/>
    <w:rsid w:val="00F13F0F"/>
    <w:rsid w:val="00FB1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C7C3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3F0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3F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81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SUS</cp:lastModifiedBy>
  <cp:revision>2</cp:revision>
  <dcterms:created xsi:type="dcterms:W3CDTF">2023-06-24T05:05:00Z</dcterms:created>
  <dcterms:modified xsi:type="dcterms:W3CDTF">2023-06-24T05:05:00Z</dcterms:modified>
</cp:coreProperties>
</file>